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ช่วงเวลา</w:t>
      </w:r>
      <w:r>
        <w:t xml:space="preserve"> </w:t>
      </w:r>
      <w:r>
        <w:t xml:space="preserve">11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เวลา 11.00 น. สำนักข่าวซินหัวของจีน รายงานว่า ทางการจีนให้การช่วยเหลือผู้ป่วยติดเชื้อไวรัสโคโรนาอย่างเต็มที่ โดยล่าสุดผู้ป่วย ว่าติดเชื้อ สามารถขอรับเงินอุดหนุนจากภาครัฐได้ เป็นค่าใช้จ่ายในการรักษาตัวเพิ่มเติมจากที่ได้ประกาศไปจากวันที่ 22 มกราคม ที่ผ่านมา ซึ่งได้ระบุว่า ผู้ป่วยติดเชื้อต้องได้ัด้านการแพทย์อย่างไม่มีสิ่งจำกัด และประชากรในเมืองอู่และทั่วทั้งมณฑลหัวเป่ย ชุดป้องกันการติดเชื้อด้วย ส่วนในสื่อออนไลน์มีการเผยแพร่คลิกให้กำลัชาวจีนเป็นกำลังใจมาก หนึ่งในคลิปเป็นวิดีโอจากประเทศไทย ทำคลิปวิดีโอให้ชาวจีนส่วนหนึ่งบอกว่าจีนกับไทยถือว่าเป็นครอบครัวเดียวกัน ประเทศจีน สู้ ๆ ขณะที่ทีมแพทย์ หนักเพื่อดูแลรักษาทั้งภาษาไทยและภาษาจีน ส่งกำลังใจให้หมอที่จีน เพื่อให้ผ่านพ้นในช่วงวิกฤติไวรัสโคโรนาไปพร้อม ๆ กัน บริษัท กสท โทรคมนาคม จำกัด</w:t>
      </w:r>
    </w:p>
    <w:p>
      <w:pPr>
        <w:pStyle w:val="BodyText"/>
      </w:pPr>
      <w:r>
        <w:t xml:space="preserve">(มหาชน) หรือ CAT แจ้งเตือนประชาชนขณะนี้มีผู้ไม่หวังดีแอบอ้างใช้ชืแจกของรางวัลและสิทธิพิเศษต่าง ๆ ผ่านทาง Email หรือสื่อออนไลน์ โดยให้กรอกข้อมูลส่วนตัวกลุ่มมิชฉาชีพกลุ่มนี้จะเปลี่ยนรและวิธีการใหม่ ๆ อยู่ตลอดเวลา ทาง CAT ขอแจ้งว่า ไม่ได้จัดกิจกรรมดังกล่าว และไม่ได้มีนโยบายสอบถามข้อมูลส่วนตัว ของOSผู้เข้าร่วมกิจกรรมใด บัตรประจำตัวประชาชน เลขโทรษหมายเลขบัตรเครดิต รวมทั้งส่งลิงก์เพื่อในกรณีที่มีการจัดกิจกรรมลุ้นรางวัล จะประชาสัมพันธ์ผ่านช่องทาง Facebook,Twitter www.cattelecom.com เท่านั้น เท่านั้น เกษตรกรชาวสวนปาล์มจังหวัดกระบี่ เตรียมต้อนรับรองนายกรัฐมนตรี รัฐมนตรีว่าการกระทรวงพลังงาน B10 สร้างสมดุลน้ำมันปาล์ม สู่ความยั่งยืน ที่องค์การบริหารส่วนจังหวัดกระบี่ คาดว่าจะมีชาวสวนปาล์มทั้งในจัง2,000 คน เพื่อหวังจะได้ทราบแนวทางแก้ปัญหาราคาปาล์ม และประโยชน์ที่จะได้รับ ให้น้ำมันดีเซล เป็นน้ำมันมาตรฐานของไทย ประธานาธิบดีโดนัลท์ทรัมป์ แห่งสหรัฐเบนจามิน เนทันยาฮู แห่งอิสราเอล ได้เปิดเผยแผนสันติภาพตะวันออกกลาง ระบุให้มีการตั้งรัฐปาเรสตาร์อยูในเยรูซาเรม ชุมชนในเขตเวสแบงได้ขยายชุมชนชาวยิวในเวสต์แบงก์เป็นเวลา 4 ปี แผนสันติภาพดังกล่าว ของนาเนทันยาฮูช่วง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คุณผู้ชมครับ ด้วยศักยภาพของจังหวัดกระบี่นะครับ และสิ่งแวดล้อมครับ รวมถึงเสน่ห์ของพี่น้องชาวกระบี่ครับ ทำให้จังหวัดเหล่านี้นะครับ เป็นที่น่าสนใจของทั้งชาวไทยและชาวต่างประเทศครับ ในฐานะที่จังหวัดกระบี่มีความสามารถในเรื่องของศักยภาพต่าง ๆ เหล่านี้ ในการเติมเต็มที่จะให้จังหวัดกระบี่มีมาตรฐานระดับสากลนั้น เราจะทำอย่างไรให้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29 ม.ค. 63 รายการข่าวต้นชั่วโมง ช่วงเวลา 11:00</dc:title>
  <dc:creator/>
  <cp:keywords/>
  <dcterms:created xsi:type="dcterms:W3CDTF">2021-03-23T08:27:37Z</dcterms:created>
  <dcterms:modified xsi:type="dcterms:W3CDTF">2021-03-23T08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มกราคม 2563 เวลา 10.00 น.</vt:lpwstr>
  </property>
  <property fmtid="{D5CDD505-2E9C-101B-9397-08002B2CF9AE}" pid="3" name="subtitle">
    <vt:lpwstr/>
  </property>
</Properties>
</file>